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rks</w:t>
      </w:r>
      <w:r>
        <w:t xml:space="preserve"> </w:t>
      </w:r>
      <w:r>
        <w:t xml:space="preserve">and</w:t>
      </w:r>
      <w:r>
        <w:t xml:space="preserve"> </w:t>
      </w:r>
      <w:r>
        <w:t xml:space="preserve">Caicos</w:t>
      </w:r>
      <w:r>
        <w:t xml:space="preserve"> </w:t>
      </w:r>
      <w:r>
        <w:t xml:space="preserve">Island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Turks and Caicos Islands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Turks and Caicos Islands received a score of 3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rks and Caicos Islands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Turks and Caicos Islands received a score of 31.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Turks and Caicos Islands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Turks and Caicos Islands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Turks and Caicos Islands received a score of 0.3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Turks and Caicos Islands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Turks and Caicos Islands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Turks and Caicos Islands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Turks and Caicos Islands received a score of 0.3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Turks and Caicos Islands received a score of 0.4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Turks and Caicos Islands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Turks and Caicos Islands received a score of 0.2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Turks and Caicos Islands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Turks and Caicos Island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Turks and Caicos Islands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Turks and Caicos Islands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690B339-B775-4D59-B19A-9BCE5428AA56}"/>
</file>

<file path=customXml/itemProps2.xml><?xml version="1.0" encoding="utf-8"?>
<ds:datastoreItem xmlns:ds="http://schemas.openxmlformats.org/officeDocument/2006/customXml" ds:itemID="{048D5039-BE7D-4443-A8D6-D8F0E3AC1AEE}"/>
</file>

<file path=customXml/itemProps3.xml><?xml version="1.0" encoding="utf-8"?>
<ds:datastoreItem xmlns:ds="http://schemas.openxmlformats.org/officeDocument/2006/customXml" ds:itemID="{772F79CE-64FE-4178-B495-35BBCB1FBB88}"/>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1:05:32Z</dcterms:created>
  <dcterms:modified xsi:type="dcterms:W3CDTF">2024-11-01T11: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Turks and Caicos Islands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